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060CA6E0" w14:textId="348CD32C" w:rsidR="007F7F87" w:rsidRPr="0030073C" w:rsidRDefault="007F7F87" w:rsidP="007F7F87">
      <w:pPr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BÀI THI</w:t>
      </w:r>
    </w:p>
    <w:p w14:paraId="41FD73EA" w14:textId="77777777" w:rsidR="000D40B9" w:rsidRPr="0030073C" w:rsidRDefault="000D40B9" w:rsidP="0030073C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 xml:space="preserve">Tôi tên </w:t>
      </w:r>
      <w:proofErr w:type="gramStart"/>
      <w:r w:rsidRPr="0030073C">
        <w:rPr>
          <w:rFonts w:eastAsia="Times New Roman"/>
          <w:color w:val="000000"/>
          <w:spacing w:val="2"/>
        </w:rPr>
        <w:t>là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Pr="0030073C">
        <w:rPr>
          <w:rFonts w:eastAsia="Times New Roman"/>
          <w:color w:val="000000"/>
          <w:spacing w:val="2"/>
        </w:rPr>
        <w:t>Ng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bá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danh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6B5EFA60" w14:textId="7910E431" w:rsidR="0030073C" w:rsidRDefault="0030073C" w:rsidP="0030073C">
      <w:pPr>
        <w:spacing w:line="276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 xml:space="preserve">Đơn vị công </w:t>
      </w:r>
      <w:proofErr w:type="gramStart"/>
      <w:r>
        <w:rPr>
          <w:rFonts w:eastAsia="Times New Roman"/>
          <w:color w:val="000000"/>
          <w:spacing w:val="2"/>
        </w:rPr>
        <w:t>tác:…</w:t>
      </w:r>
      <w:proofErr w:type="gramEnd"/>
      <w:r>
        <w:rPr>
          <w:rFonts w:eastAsia="Times New Roman"/>
          <w:color w:val="000000"/>
          <w:spacing w:val="2"/>
        </w:rPr>
        <w:t>…………………………………………………………….…</w:t>
      </w:r>
    </w:p>
    <w:p w14:paraId="22EE6546" w14:textId="47072B31" w:rsidR="0030073C" w:rsidRPr="0030073C" w:rsidRDefault="0030073C" w:rsidP="0030073C">
      <w:pPr>
        <w:spacing w:line="276" w:lineRule="auto"/>
        <w:rPr>
          <w:rFonts w:eastAsia="Times New Roman"/>
          <w:spacing w:val="2"/>
        </w:rPr>
      </w:pPr>
      <w:r>
        <w:rPr>
          <w:rFonts w:eastAsia="Times New Roman"/>
          <w:color w:val="000000"/>
          <w:spacing w:val="2"/>
        </w:rPr>
        <w:t>……………………………………………………………………………………</w:t>
      </w:r>
    </w:p>
    <w:p w14:paraId="0AB77981" w14:textId="5A7E1398" w:rsidR="00914A7F" w:rsidRPr="0030073C" w:rsidRDefault="007F7F87" w:rsidP="0030073C">
      <w:pPr>
        <w:spacing w:line="276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Tôi đã tham dự </w:t>
      </w:r>
      <w:proofErr w:type="spellStart"/>
      <w:r w:rsidRPr="0030073C">
        <w:rPr>
          <w:rFonts w:eastAsia="Times New Roman"/>
          <w:color w:val="000000"/>
          <w:spacing w:val="2"/>
        </w:rPr>
        <w:t>ky</w:t>
      </w:r>
      <w:proofErr w:type="spellEnd"/>
      <w:r w:rsidRPr="0030073C">
        <w:rPr>
          <w:rFonts w:eastAsia="Times New Roman"/>
          <w:color w:val="000000"/>
          <w:spacing w:val="2"/>
        </w:rPr>
        <w:t xml:space="preserve">̀ thi </w:t>
      </w:r>
      <w:proofErr w:type="spellStart"/>
      <w:r w:rsidRPr="0030073C">
        <w:rPr>
          <w:rFonts w:eastAsia="Times New Roman"/>
          <w:color w:val="000000"/>
          <w:spacing w:val="2"/>
        </w:rPr>
        <w:t>tuyể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sinh</w:t>
      </w:r>
      <w:r w:rsidR="00914A7F" w:rsidRPr="0030073C">
        <w:rPr>
          <w:rFonts w:eastAsia="Times New Roman"/>
          <w:color w:val="000000"/>
          <w:spacing w:val="2"/>
        </w:rPr>
        <w:t>:…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………………………… …………………………………………………………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…</w:t>
      </w:r>
    </w:p>
    <w:p w14:paraId="3BC69840" w14:textId="35F667C3" w:rsidR="007F7F87" w:rsidRPr="0030073C" w:rsidRDefault="00914A7F" w:rsidP="0030073C">
      <w:pPr>
        <w:spacing w:line="276" w:lineRule="auto"/>
        <w:jc w:val="both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gành </w:t>
      </w:r>
      <w:r w:rsidR="0030073C" w:rsidRPr="0030073C">
        <w:rPr>
          <w:rFonts w:eastAsia="Times New Roman"/>
          <w:color w:val="000000"/>
          <w:spacing w:val="2"/>
        </w:rPr>
        <w:t>đào tạo</w:t>
      </w:r>
      <w:r w:rsidRPr="0030073C">
        <w:rPr>
          <w:rFonts w:eastAsia="Times New Roman"/>
          <w:color w:val="000000"/>
          <w:spacing w:val="2"/>
        </w:rPr>
        <w:t>: ………………</w:t>
      </w:r>
      <w:proofErr w:type="gramStart"/>
      <w:r w:rsidRPr="0030073C">
        <w:rPr>
          <w:rFonts w:eastAsia="Times New Roman"/>
          <w:color w:val="000000"/>
          <w:spacing w:val="2"/>
        </w:rPr>
        <w:t>…..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="007F7F87" w:rsidRPr="0030073C">
        <w:rPr>
          <w:rFonts w:eastAsia="Times New Roman"/>
          <w:color w:val="000000"/>
          <w:spacing w:val="2"/>
        </w:rPr>
        <w:t>với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color w:val="000000"/>
          <w:spacing w:val="2"/>
        </w:rPr>
        <w:t>kết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quả </w:t>
      </w:r>
      <w:proofErr w:type="spellStart"/>
      <w:r w:rsidR="007F7F87" w:rsidRPr="0030073C">
        <w:rPr>
          <w:rFonts w:eastAsia="Times New Roman"/>
          <w:color w:val="000000"/>
          <w:spacing w:val="2"/>
        </w:rPr>
        <w:t>điểm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như sau:</w:t>
      </w:r>
    </w:p>
    <w:p w14:paraId="4CCB92FC" w14:textId="0553A390" w:rsidR="007F7F87" w:rsidRPr="0030073C" w:rsidRDefault="007F7F87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proofErr w:type="gramStart"/>
      <w:r w:rsidRPr="0030073C">
        <w:rPr>
          <w:rFonts w:eastAsia="Times New Roman"/>
          <w:color w:val="000000"/>
          <w:spacing w:val="2"/>
        </w:rPr>
        <w:t>quả:…</w:t>
      </w:r>
      <w:proofErr w:type="gramEnd"/>
      <w:r w:rsidRPr="0030073C">
        <w:rPr>
          <w:rFonts w:eastAsia="Times New Roman"/>
          <w:color w:val="000000"/>
          <w:spacing w:val="2"/>
        </w:rPr>
        <w:t xml:space="preserve">…….điểm. </w:t>
      </w:r>
    </w:p>
    <w:p w14:paraId="38D2AF2E" w14:textId="35B235A8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E7B4E89" w14:textId="642B93A7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2F44E4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 xml:space="preserve">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</w:t>
      </w:r>
      <w:r w:rsidRPr="0030073C">
        <w:rPr>
          <w:rFonts w:eastAsia="Times New Roman"/>
          <w:color w:val="000000"/>
          <w:spacing w:val="2"/>
        </w:rPr>
        <w:t xml:space="preserve">kết quả: ………điểm. </w:t>
      </w:r>
    </w:p>
    <w:p w14:paraId="1746153C" w14:textId="77777777" w:rsidR="007F7F87" w:rsidRPr="0030073C" w:rsidRDefault="007F7F87" w:rsidP="0030073C">
      <w:pPr>
        <w:spacing w:line="276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</w:t>
      </w:r>
      <w:proofErr w:type="spellStart"/>
      <w:r w:rsidRPr="0030073C">
        <w:rPr>
          <w:rFonts w:eastAsia="Times New Roman"/>
          <w:color w:val="000000"/>
          <w:spacing w:val="2"/>
        </w:rPr>
        <w:t>làm</w:t>
      </w:r>
      <w:proofErr w:type="spellEnd"/>
      <w:r w:rsidRPr="0030073C">
        <w:rPr>
          <w:rFonts w:eastAsia="Times New Roman"/>
          <w:color w:val="000000"/>
          <w:spacing w:val="2"/>
        </w:rPr>
        <w:t xml:space="preserve"> đơn </w:t>
      </w:r>
      <w:proofErr w:type="spellStart"/>
      <w:r w:rsidRPr="0030073C">
        <w:rPr>
          <w:rFonts w:eastAsia="Times New Roman"/>
          <w:color w:val="000000"/>
          <w:spacing w:val="2"/>
        </w:rPr>
        <w:t>n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xin </w:t>
      </w:r>
      <w:proofErr w:type="spellStart"/>
      <w:r w:rsidRPr="0030073C">
        <w:rPr>
          <w:rFonts w:eastAsia="Times New Roman"/>
          <w:color w:val="000000"/>
          <w:spacing w:val="2"/>
        </w:rPr>
        <w:t>đượ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ấm </w:t>
      </w:r>
      <w:proofErr w:type="spellStart"/>
      <w:r w:rsidRPr="0030073C">
        <w:rPr>
          <w:rFonts w:eastAsia="Times New Roman"/>
          <w:color w:val="000000"/>
          <w:spacing w:val="2"/>
        </w:rPr>
        <w:t>phú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khả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bà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thi </w:t>
      </w:r>
      <w:r w:rsidRPr="0030073C">
        <w:rPr>
          <w:rFonts w:eastAsia="Times New Roman"/>
          <w:i/>
          <w:iCs/>
          <w:color w:val="000000"/>
          <w:spacing w:val="2"/>
        </w:rPr>
        <w:t xml:space="preserve">(Chỉ ghi môn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phúc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khảo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>)</w:t>
      </w:r>
    </w:p>
    <w:p w14:paraId="7940A2BA" w14:textId="73BD90F8" w:rsidR="00914A7F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30073C">
      <w:pPr>
        <w:spacing w:line="276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78FF6AD3" w14:textId="459BDFE2" w:rsidR="00FF0CB9" w:rsidRPr="0030073C" w:rsidRDefault="00FF0CB9" w:rsidP="0030073C">
      <w:pPr>
        <w:spacing w:line="276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</w:t>
      </w:r>
      <w:r w:rsidR="006317C2" w:rsidRPr="0030073C">
        <w:rPr>
          <w:rFonts w:eastAsia="Times New Roman"/>
          <w:color w:val="000000"/>
          <w:spacing w:val="2"/>
        </w:rPr>
        <w:t>3</w:t>
      </w:r>
      <w:r w:rsidRPr="0030073C">
        <w:rPr>
          <w:rFonts w:eastAsia="Times New Roman"/>
          <w:color w:val="000000"/>
          <w:spacing w:val="2"/>
        </w:rPr>
        <w:t>: 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3B45C0D9" w14:textId="4D49014F" w:rsidR="007F7F87" w:rsidRPr="0030073C" w:rsidRDefault="007F7F87" w:rsidP="0030073C">
      <w:pPr>
        <w:spacing w:line="276" w:lineRule="auto"/>
        <w:rPr>
          <w:rFonts w:eastAsia="Times New Roman"/>
          <w:color w:val="000000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Địa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ỉ liên </w:t>
      </w:r>
      <w:proofErr w:type="gramStart"/>
      <w:r w:rsidRPr="0030073C">
        <w:rPr>
          <w:rFonts w:eastAsia="Times New Roman"/>
          <w:color w:val="000000"/>
          <w:spacing w:val="2"/>
        </w:rPr>
        <w:t>hệ:…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30073C">
      <w:pPr>
        <w:spacing w:line="276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điệ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thoại</w:t>
      </w:r>
      <w:proofErr w:type="spellEnd"/>
      <w:proofErr w:type="gramStart"/>
      <w:r w:rsidRPr="0030073C">
        <w:rPr>
          <w:rFonts w:eastAsia="Times New Roman"/>
          <w:color w:val="000000"/>
          <w:spacing w:val="2"/>
        </w:rPr>
        <w:t xml:space="preserve">: </w:t>
      </w:r>
      <w:r w:rsidR="00914A7F" w:rsidRPr="0030073C">
        <w:rPr>
          <w:rFonts w:eastAsia="Times New Roman"/>
          <w:color w:val="000000"/>
          <w:spacing w:val="2"/>
        </w:rPr>
        <w:t>.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30073C">
      <w:pPr>
        <w:spacing w:before="180" w:line="276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5624DAC2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ngày</w:t>
      </w:r>
      <w:proofErr w:type="spellEnd"/>
      <w:proofErr w:type="gramStart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proofErr w:type="gramEnd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tháng</w:t>
      </w:r>
      <w:proofErr w:type="spellEnd"/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r w:rsidR="00903487">
        <w:rPr>
          <w:rFonts w:eastAsia="Times New Roman"/>
          <w:i/>
          <w:iCs/>
          <w:color w:val="000000"/>
          <w:spacing w:val="2"/>
        </w:rPr>
        <w:t>…..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024D0A" w:rsidRPr="0030073C">
        <w:rPr>
          <w:rFonts w:eastAsia="Times New Roman"/>
          <w:i/>
          <w:iCs/>
          <w:color w:val="000000"/>
          <w:spacing w:val="2"/>
        </w:rPr>
        <w:t>2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Người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làm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QUA4yujhywAAAA="/>
  </w:docVars>
  <w:rsids>
    <w:rsidRoot w:val="007F7F87"/>
    <w:rsid w:val="00024D0A"/>
    <w:rsid w:val="000D40B9"/>
    <w:rsid w:val="002F44E4"/>
    <w:rsid w:val="0030073C"/>
    <w:rsid w:val="00457C05"/>
    <w:rsid w:val="006317C2"/>
    <w:rsid w:val="006C5D49"/>
    <w:rsid w:val="00721753"/>
    <w:rsid w:val="007827CF"/>
    <w:rsid w:val="007F7F87"/>
    <w:rsid w:val="00903487"/>
    <w:rsid w:val="00914A7F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9</cp:revision>
  <dcterms:created xsi:type="dcterms:W3CDTF">2020-10-27T07:03:00Z</dcterms:created>
  <dcterms:modified xsi:type="dcterms:W3CDTF">2022-12-06T03:31:00Z</dcterms:modified>
</cp:coreProperties>
</file>